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81139" w14:textId="226FB978" w:rsidR="005B5EC3" w:rsidRPr="009C61F0" w:rsidRDefault="001940C1"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bookmarkStart w:id="0" w:name="_Toc22135937"/>
      <w:bookmarkStart w:id="1" w:name="_Toc23760199"/>
      <w:r w:rsidRPr="009C61F0">
        <w:rPr>
          <w:rFonts w:ascii="ArialRoundedMTW04-Regular" w:eastAsia="Times New Roman" w:hAnsi="ArialRoundedMTW04-Regular" w:cs="Arial"/>
          <w:color w:val="FF0000"/>
          <w:bdr w:val="none" w:sz="0" w:space="0" w:color="auto"/>
          <w:lang w:eastAsia="en-AU"/>
        </w:rPr>
        <w:t xml:space="preserve"> </w:t>
      </w:r>
      <w:r w:rsidR="005B5EC3" w:rsidRPr="009C61F0">
        <w:rPr>
          <w:rFonts w:ascii="ArialRoundedMTW04-Regular" w:eastAsia="Times New Roman" w:hAnsi="ArialRoundedMTW04-Regular" w:cs="Arial"/>
          <w:color w:val="FF0000"/>
          <w:bdr w:val="none" w:sz="0" w:space="0" w:color="auto"/>
          <w:lang w:eastAsia="en-AU"/>
        </w:rPr>
        <w:t>[insert church logo]</w:t>
      </w:r>
    </w:p>
    <w:p w14:paraId="2B0988DB" w14:textId="77777777" w:rsidR="005B5EC3" w:rsidRPr="009C61F0"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9C61F0">
        <w:rPr>
          <w:rFonts w:ascii="ArialRoundedMTW04-Regular" w:eastAsia="Helvetica Neue" w:hAnsi="ArialRoundedMTW04-Regular" w:cs="Arial"/>
          <w:b/>
          <w:color w:val="63C29D"/>
          <w:sz w:val="32"/>
          <w:szCs w:val="32"/>
        </w:rPr>
        <w:t xml:space="preserve">Procedure for Handling Complaints </w:t>
      </w:r>
      <w:r w:rsidRPr="009C61F0">
        <w:rPr>
          <w:rFonts w:ascii="ArialRoundedMTW04-Regular" w:eastAsia="Helvetica Neue" w:hAnsi="ArialRoundedMTW04-Regular" w:cs="Helvetica Neue"/>
          <w:b/>
          <w:color w:val="63C29D"/>
          <w:sz w:val="32"/>
          <w:szCs w:val="32"/>
        </w:rPr>
        <w:br/>
      </w:r>
      <w:r w:rsidRPr="009C61F0">
        <w:rPr>
          <w:rFonts w:ascii="ArialRoundedMTW04-Regular" w:eastAsia="Helvetica Neue" w:hAnsi="ArialRoundedMTW04-Regular" w:cs="Arial"/>
          <w:b/>
          <w:color w:val="63C29D"/>
          <w:sz w:val="32"/>
          <w:szCs w:val="32"/>
        </w:rPr>
        <w:t>Against Staff and Volunteers</w:t>
      </w:r>
    </w:p>
    <w:p w14:paraId="27D4088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C58347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p>
    <w:p w14:paraId="2EE21BD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Purpose </w:t>
      </w:r>
    </w:p>
    <w:p w14:paraId="3351D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color w:val="000000"/>
          <w:bdr w:val="none" w:sz="0" w:space="0" w:color="auto"/>
          <w:lang w:eastAsia="en-AU"/>
        </w:rPr>
        <w:t xml:space="preserve">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by which a complaint or information relating to a serious breach of the Code of Conduct can be received, investigated and resolved.  </w:t>
      </w:r>
    </w:p>
    <w:p w14:paraId="66EC327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 Reportable Conduct, including: </w:t>
      </w:r>
    </w:p>
    <w:p w14:paraId="0E58ED01" w14:textId="77777777" w:rsidR="005B5EC3" w:rsidRPr="009C61F0" w:rsidRDefault="005B5EC3" w:rsidP="00CF32F7">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receiving complaints of Reportable Conduct; </w:t>
      </w:r>
    </w:p>
    <w:p w14:paraId="0488F6D0"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dealing with Reportable Conduct allegations; and </w:t>
      </w:r>
    </w:p>
    <w:p w14:paraId="15714CED"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the receipt, handling and disclosure of information relating to Reportable Conduct and investigations. </w:t>
      </w:r>
    </w:p>
    <w:p w14:paraId="36A0DEE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Scope</w:t>
      </w:r>
    </w:p>
    <w:p w14:paraId="3B83A7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44C8841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including complaints relating to: </w:t>
      </w:r>
    </w:p>
    <w:p w14:paraId="5B80376D"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NSW, a Child Abuse Offence, Child Sexual Abuse or Sexual Misconduct involving a Child. </w:t>
      </w:r>
    </w:p>
    <w:p w14:paraId="60DB3EF7"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the ACT, a sexual offence having been committed against a child, Sexual Misconduct involving a Child or a child or young person that has experienced, or is experiencing, Child Sexual Abuse or non-accidental physical injury. </w:t>
      </w:r>
    </w:p>
    <w:p w14:paraId="560B78EC"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lease note: Accredited and Recognised Ministers are subject to: </w:t>
      </w:r>
    </w:p>
    <w:p w14:paraId="112AE4DB" w14:textId="77777777" w:rsidR="005B5EC3" w:rsidRPr="009C61F0" w:rsidRDefault="005B5EC3" w:rsidP="0015259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in relation to a complaint of a breach of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 xml:space="preserve">(If an Accredited or Recognised Minister is found to have breached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that would also constitute a breach of the church’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and </w:t>
      </w:r>
    </w:p>
    <w:p w14:paraId="359A6759" w14:textId="77777777" w:rsidR="005B5EC3" w:rsidRPr="009C61F0" w:rsidRDefault="005B5EC3" w:rsidP="0015259A">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Baptist Churches of NSW &amp; ACT</w:t>
      </w:r>
      <w:r w:rsidRPr="009C61F0">
        <w:rPr>
          <w:rFonts w:ascii="ArialRoundedMTW04-Regular" w:eastAsia="Times New Roman" w:hAnsi="ArialRoundedMTW04-Regular" w:cs="Arial"/>
          <w:i/>
          <w:iCs/>
          <w:color w:val="000000"/>
          <w:bdr w:val="none" w:sz="0" w:space="0" w:color="auto"/>
          <w:lang w:eastAsia="en-AU"/>
        </w:rPr>
        <w:t xml:space="preserve"> Procedures for Handling Allegations</w:t>
      </w:r>
      <w:r w:rsidRPr="009C61F0">
        <w:rPr>
          <w:rFonts w:ascii="ArialRoundedMTW04-Regular" w:eastAsia="Times New Roman" w:hAnsi="ArialRoundedMTW04-Regular" w:cs="Arial"/>
          <w:color w:val="000000"/>
          <w:bdr w:val="none" w:sz="0" w:space="0" w:color="auto"/>
          <w:lang w:eastAsia="en-AU"/>
        </w:rPr>
        <w:t xml:space="preserve"> in relation to a complaint of a breach of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w:t>
      </w:r>
    </w:p>
    <w:p w14:paraId="7F7B873D" w14:textId="6E5D3EF8"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lease note: This Procedure </w:t>
      </w:r>
      <w:r w:rsidRPr="009C61F0">
        <w:rPr>
          <w:rFonts w:ascii="ArialRoundedMTW04-Regular" w:eastAsia="Times New Roman" w:hAnsi="ArialRoundedMTW04-Regular" w:cs="Arial"/>
          <w:i/>
          <w:color w:val="000000"/>
          <w:bdr w:val="none" w:sz="0" w:space="0" w:color="auto"/>
          <w:lang w:eastAsia="en-AU"/>
        </w:rPr>
        <w:t>does not</w:t>
      </w:r>
      <w:r w:rsidRPr="009C61F0">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color w:val="000000"/>
          <w:bdr w:val="none" w:sz="0" w:space="0" w:color="auto"/>
          <w:lang w:eastAsia="en-AU"/>
        </w:rPr>
        <w:t xml:space="preserve"> (for example, a low-level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41001B0F" w14:textId="0A45AFB3" w:rsidR="005B5EC3" w:rsidRPr="009C61F0" w:rsidRDefault="00B976B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r w:rsidRPr="009C61F0">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589632" behindDoc="0" locked="0" layoutInCell="1" allowOverlap="1" wp14:anchorId="6B5FF79E" wp14:editId="501BFD5B">
                <wp:simplePos x="0" y="0"/>
                <wp:positionH relativeFrom="column">
                  <wp:posOffset>-100539</wp:posOffset>
                </wp:positionH>
                <wp:positionV relativeFrom="paragraph">
                  <wp:posOffset>2513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356E8E" id="Rectangle: Rounded Corners 9" o:spid="_x0000_s1026" style="position:absolute;margin-left:-7.9pt;margin-top:2pt;width:496.55pt;height:56.05pt;z-index:25158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" fillcolor="#47c3d3" strokecolor="#63c29d" strokeweight="3pt">
                <v:fill opacity="32896f"/>
                <v:stroke miterlimit="4" joinstyle="miter"/>
                <v:textbox inset="8pt,8pt,8pt,8pt"/>
              </v:roundrect>
            </w:pict>
          </mc:Fallback>
        </mc:AlternateContent>
      </w:r>
    </w:p>
    <w:p w14:paraId="6CCA4D85" w14:textId="2DCCF55B" w:rsidR="005B5EC3" w:rsidRPr="00B976B1" w:rsidRDefault="005B5EC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B976B1">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r w:rsidRPr="00B976B1">
        <w:rPr>
          <w:rFonts w:ascii="ArialRoundedMTW04-Regular" w:eastAsia="Times New Roman" w:hAnsi="ArialRoundedMTW04-Regular" w:cs="Arial"/>
          <w:color w:val="000000"/>
          <w:sz w:val="22"/>
          <w:bdr w:val="none" w:sz="0" w:space="0" w:color="auto"/>
          <w:lang w:eastAsia="en-AU"/>
        </w:rPr>
        <w:t> </w:t>
      </w:r>
      <w:r w:rsidRPr="00B976B1">
        <w:rPr>
          <w:rFonts w:ascii="ArialRoundedMTW04-Regular" w:eastAsia="Times New Roman" w:hAnsi="ArialRoundedMTW04-Regular" w:cs="Arial"/>
          <w:sz w:val="22"/>
          <w:bdr w:val="none" w:sz="0" w:space="0" w:color="auto"/>
          <w:lang w:eastAsia="en-AU"/>
        </w:rPr>
        <w:t> </w:t>
      </w:r>
    </w:p>
    <w:p w14:paraId="7DC42EAD" w14:textId="77777777" w:rsidR="0043547B" w:rsidRPr="009C61F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280CE978" w14:textId="18CFFA5B"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r w:rsidRPr="009C61F0">
        <w:rPr>
          <w:rFonts w:ascii="ArialRoundedMTW04-Regular" w:eastAsia="Times New Roman" w:hAnsi="ArialRoundedMTW04-Regular" w:cs="Arial"/>
          <w:color w:val="47C3D3"/>
          <w:sz w:val="26"/>
          <w:szCs w:val="26"/>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6"/>
          <w:szCs w:val="26"/>
          <w:bdr w:val="none" w:sz="0" w:space="0" w:color="auto"/>
          <w:lang w:eastAsia="en-AU"/>
        </w:rPr>
        <w:t>Safe Church Policy</w:t>
      </w:r>
      <w:r w:rsidRPr="009C61F0">
        <w:rPr>
          <w:rFonts w:ascii="ArialRoundedMTW04-Regular" w:eastAsia="Times New Roman" w:hAnsi="ArialRoundedMTW04-Regular" w:cs="Arial"/>
          <w:color w:val="47C3D3"/>
          <w:sz w:val="26"/>
          <w:szCs w:val="26"/>
          <w:bdr w:val="none" w:sz="0" w:space="0" w:color="auto"/>
          <w:lang w:eastAsia="en-AU"/>
        </w:rPr>
        <w:t xml:space="preserve"> and: </w:t>
      </w:r>
    </w:p>
    <w:p w14:paraId="126567B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duct for Staff and Volunteers</w:t>
      </w:r>
    </w:p>
    <w:p w14:paraId="5748265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05F3385D"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bdr w:val="none" w:sz="0" w:space="0" w:color="auto"/>
          <w:lang w:eastAsia="en-AU"/>
        </w:rPr>
        <w:t> </w:t>
      </w:r>
    </w:p>
    <w:p w14:paraId="5EC60513" w14:textId="6A3F96D6"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6DBD9A11" w14:textId="6DE5A404"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 Receiving a complaint or information </w:t>
      </w:r>
    </w:p>
    <w:p w14:paraId="489D8679" w14:textId="6851759C" w:rsidR="005B5EC3" w:rsidRPr="009C61F0" w:rsidRDefault="005B5EC3" w:rsidP="00B92B46">
      <w:pPr>
        <w:ind w:right="-143"/>
        <w:rPr>
          <w:rFonts w:ascii="ArialRoundedMTW04-Regular" w:hAnsi="ArialRoundedMTW04-Regular"/>
        </w:rPr>
      </w:pPr>
      <w:r w:rsidRPr="009C61F0">
        <w:rPr>
          <w:rFonts w:ascii="ArialRoundedMTW04-Regular" w:hAnsi="ArialRoundedMTW04-Regular"/>
        </w:rPr>
        <w:t>Anyone may make a complaint or pass on information that relates to a breach of the Code of Conduct (including Reportable Conduct) by staff or volunteers of the Church to:</w:t>
      </w:r>
    </w:p>
    <w:p w14:paraId="5E3C9ABC"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w:t>
      </w:r>
    </w:p>
    <w:p w14:paraId="560902C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the Safe Church Team Leader and the Safe Church Team; or </w:t>
      </w:r>
    </w:p>
    <w:p w14:paraId="32BC560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staff or volunteer. </w:t>
      </w:r>
    </w:p>
    <w:p w14:paraId="0362E915" w14:textId="6250391B" w:rsidR="005B5EC3" w:rsidRPr="009C61F0" w:rsidRDefault="005B5EC3" w:rsidP="0043547B">
      <w:pPr>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Complaints or information may be received verbally, however a written outline of the complaint should be encouraged.  In all cases, the Safe Church Team should document all complaints and information received in the Safe Church Concerns Form. </w:t>
      </w:r>
    </w:p>
    <w:p w14:paraId="04946ED3" w14:textId="10A14F33"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2. Reporting information</w:t>
      </w:r>
    </w:p>
    <w:p w14:paraId="0309E0C4"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 xml:space="preserve">Determining appropriate reporting process </w:t>
      </w:r>
    </w:p>
    <w:p w14:paraId="2D00807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 </w:t>
      </w:r>
    </w:p>
    <w:p w14:paraId="074D371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9C61F0">
        <w:rPr>
          <w:rFonts w:ascii="ArialRoundedMTW04-Regular" w:hAnsi="ArialRoundedMTW04-Regular" w:cs="Arial"/>
          <w:i/>
          <w:color w:val="221F1F"/>
          <w:bdr w:val="none" w:sz="0" w:space="0" w:color="auto"/>
          <w:lang w:eastAsia="en-AU"/>
        </w:rPr>
        <w:t>Procedure for Responding to Child Protection Concerns.</w:t>
      </w:r>
    </w:p>
    <w:p w14:paraId="38474060"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person who has knowledge that a serious crime has been committed, whether or not it is related to children, should report that knowledge to the Police. </w:t>
      </w:r>
    </w:p>
    <w:p w14:paraId="207D869B"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 </w:t>
      </w:r>
    </w:p>
    <w:p w14:paraId="79462D1F"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Allegations regarding Reportable Conduct</w:t>
      </w:r>
    </w:p>
    <w:p w14:paraId="0BA155D9" w14:textId="77777777" w:rsidR="005A14A2" w:rsidRPr="005A14A2"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9C61F0">
        <w:rPr>
          <w:rFonts w:ascii="ArialRoundedMTW04-Regular" w:hAnsi="ArialRoundedMTW04-Regular" w:cs="Arial"/>
          <w:b/>
          <w:color w:val="221F1F"/>
          <w:bdr w:val="none" w:sz="0" w:space="0" w:color="auto"/>
          <w:lang w:eastAsia="en-AU"/>
        </w:rPr>
        <w:t>Reportable Conduct Legislation</w:t>
      </w:r>
    </w:p>
    <w:p w14:paraId="3D54E72C" w14:textId="3A0C7997" w:rsidR="00F3435A"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sectPr w:rsidR="00F3435A" w:rsidSect="00EA04FE">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851" w:gutter="0"/>
          <w:cols w:space="720"/>
        </w:sectPr>
      </w:pPr>
      <w:r w:rsidRPr="009C61F0">
        <w:rPr>
          <w:rFonts w:ascii="ArialRoundedMTW04-Regular" w:hAnsi="ArialRoundedMTW04-Regular" w:cs="Arial"/>
          <w:color w:val="221F1F"/>
          <w:bdr w:val="none" w:sz="0" w:space="0" w:color="auto"/>
          <w:lang w:eastAsia="en-AU"/>
        </w:rPr>
        <w:t>.</w:t>
      </w:r>
    </w:p>
    <w:p w14:paraId="2943CDCF" w14:textId="77777777" w:rsidR="005B5EC3" w:rsidRPr="009C61F0" w:rsidRDefault="005B5EC3"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NSW, </w:t>
      </w:r>
    </w:p>
    <w:p w14:paraId="293B4E13" w14:textId="38C9FFE6" w:rsidR="005B5EC3"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ho are required to hold a </w:t>
      </w:r>
      <w:r w:rsidR="001701E6">
        <w:rPr>
          <w:rFonts w:ascii="ArialRoundedMTW04-Regular" w:hAnsi="ArialRoundedMTW04-Regular" w:cs="Arial"/>
          <w:color w:val="221F1F"/>
          <w:bdr w:val="none" w:sz="0" w:space="0" w:color="auto"/>
          <w:lang w:eastAsia="en-AU"/>
        </w:rPr>
        <w:t xml:space="preserve">WWCC </w:t>
      </w:r>
      <w:r w:rsidRPr="009C61F0">
        <w:rPr>
          <w:rFonts w:ascii="ArialRoundedMTW04-Regular" w:hAnsi="ArialRoundedMTW04-Regular" w:cs="Arial"/>
          <w:color w:val="221F1F"/>
          <w:bdr w:val="none" w:sz="0" w:space="0" w:color="auto"/>
          <w:lang w:eastAsia="en-AU"/>
        </w:rPr>
        <w:t> </w:t>
      </w:r>
    </w:p>
    <w:p w14:paraId="386AEC9A" w14:textId="77777777" w:rsidR="001701E6" w:rsidRPr="009C61F0"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cs="Arial"/>
          <w:color w:val="221F1F"/>
          <w:bdr w:val="none" w:sz="0" w:space="0" w:color="auto"/>
          <w:lang w:eastAsia="en-AU"/>
        </w:rPr>
      </w:pPr>
    </w:p>
    <w:p w14:paraId="632EFA81" w14:textId="37474364" w:rsidR="005B5EC3" w:rsidRPr="009C61F0"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is notification must be made within 7 business days of receiving the complaint or information </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s29(4) of the </w:t>
      </w:r>
      <w:r w:rsidRPr="009C61F0">
        <w:rPr>
          <w:rFonts w:ascii="ArialRoundedMTW04-Regular" w:hAnsi="ArialRoundedMTW04-Regular" w:cs="Arial"/>
          <w:i/>
          <w:color w:val="221F1F"/>
          <w:bdr w:val="none" w:sz="0" w:space="0" w:color="auto"/>
          <w:lang w:eastAsia="en-AU"/>
        </w:rPr>
        <w:t>Children’s Guardian Act</w:t>
      </w:r>
      <w:r w:rsidRPr="009C61F0">
        <w:rPr>
          <w:rFonts w:ascii="ArialRoundedMTW04-Regular" w:hAnsi="ArialRoundedMTW04-Regular" w:cs="Arial"/>
          <w:color w:val="221F1F"/>
          <w:bdr w:val="none" w:sz="0" w:space="0" w:color="auto"/>
          <w:lang w:eastAsia="en-AU"/>
        </w:rPr>
        <w:t xml:space="preserve"> (2019)</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w:t>
      </w:r>
    </w:p>
    <w:p w14:paraId="79DA9B56" w14:textId="77777777" w:rsidR="005A14A2" w:rsidRDefault="005A14A2" w:rsidP="003B5057">
      <w:pPr>
        <w:ind w:left="567" w:hanging="567"/>
        <w:rPr>
          <w:rFonts w:ascii="ArialRoundedMTW04-Regular" w:hAnsi="ArialRoundedMTW04-Regular" w:cs="Arial"/>
          <w:color w:val="221F1F"/>
          <w:bdr w:val="none" w:sz="0" w:space="0" w:color="auto"/>
          <w:lang w:eastAsia="en-AU"/>
        </w:rPr>
      </w:pPr>
    </w:p>
    <w:p w14:paraId="02808333" w14:textId="0FB6F978" w:rsidR="005A14A2" w:rsidRDefault="005A14A2" w:rsidP="003B5057">
      <w:pPr>
        <w:ind w:left="567" w:hanging="567"/>
        <w:rPr>
          <w:rFonts w:ascii="ArialRoundedMTW04-Regular" w:hAnsi="ArialRoundedMTW04-Regular" w:cs="Arial"/>
          <w:color w:val="221F1F"/>
          <w:bdr w:val="none" w:sz="0" w:space="0" w:color="auto"/>
          <w:lang w:eastAsia="en-AU"/>
        </w:rPr>
      </w:pPr>
    </w:p>
    <w:p w14:paraId="798D3227" w14:textId="77777777" w:rsidR="001701E6" w:rsidRDefault="001701E6" w:rsidP="003B5057">
      <w:pPr>
        <w:ind w:left="567" w:hanging="567"/>
        <w:rPr>
          <w:rFonts w:ascii="ArialRoundedMTW04-Regular" w:hAnsi="ArialRoundedMTW04-Regular" w:cs="Arial"/>
          <w:color w:val="221F1F"/>
          <w:bdr w:val="none" w:sz="0" w:space="0" w:color="auto"/>
          <w:lang w:eastAsia="en-AU"/>
        </w:rPr>
      </w:pPr>
    </w:p>
    <w:p w14:paraId="2BD4A574" w14:textId="1735DE72" w:rsidR="005B5EC3" w:rsidRPr="009C61F0" w:rsidRDefault="005B5EC3" w:rsidP="003B5057">
      <w:pP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the ACT, </w:t>
      </w:r>
    </w:p>
    <w:p w14:paraId="17DC2F9B" w14:textId="77777777" w:rsidR="005B5EC3" w:rsidRPr="009C61F0"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portable Conduct Scheme covers any staff or volunteers regardless of whether they are required to hold a WWVP clearance. </w:t>
      </w:r>
    </w:p>
    <w:p w14:paraId="751B0653" w14:textId="04969ED4" w:rsidR="005B5EC3" w:rsidRPr="005A14A2"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notification must be made within 30 days of receiving the complaint or information under s17G of the </w:t>
      </w:r>
      <w:r w:rsidRPr="009C61F0">
        <w:rPr>
          <w:rFonts w:ascii="ArialRoundedMTW04-Regular" w:hAnsi="ArialRoundedMTW04-Regular" w:cs="Arial"/>
          <w:i/>
          <w:color w:val="221F1F"/>
          <w:bdr w:val="none" w:sz="0" w:space="0" w:color="auto"/>
          <w:lang w:eastAsia="en-AU"/>
        </w:rPr>
        <w:t>Ombudsman Act 1989.</w:t>
      </w:r>
    </w:p>
    <w:p w14:paraId="2157EA1C" w14:textId="7D59FCB5"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040B1F4" w14:textId="4CF79D6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25E685D" w14:textId="0AD687E3"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46B345A" w14:textId="406FAE30" w:rsidR="005A14A2" w:rsidRPr="007D581C" w:rsidRDefault="001701E6" w:rsidP="005A14A2">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t>A ‘</w:t>
      </w:r>
      <w:r w:rsidR="005A14A2" w:rsidRPr="009C61F0">
        <w:rPr>
          <w:rFonts w:ascii="ArialRoundedMTW04-Regular" w:hAnsi="ArialRoundedMTW04-Regular" w:cs="Arial"/>
          <w:color w:val="221F1F"/>
          <w:bdr w:val="none" w:sz="0" w:space="0" w:color="auto"/>
          <w:lang w:eastAsia="en-AU"/>
        </w:rPr>
        <w:t>final entity report</w:t>
      </w:r>
      <w:r>
        <w:rPr>
          <w:rFonts w:ascii="ArialRoundedMTW04-Regular" w:hAnsi="ArialRoundedMTW04-Regular" w:cs="Arial"/>
          <w:color w:val="221F1F"/>
          <w:bdr w:val="none" w:sz="0" w:space="0" w:color="auto"/>
          <w:lang w:eastAsia="en-AU"/>
        </w:rPr>
        <w:t>’</w:t>
      </w:r>
      <w:r w:rsidR="005A14A2" w:rsidRPr="009C61F0">
        <w:rPr>
          <w:rFonts w:ascii="ArialRoundedMTW04-Regular" w:hAnsi="ArialRoundedMTW04-Regular" w:cs="Arial"/>
          <w:color w:val="221F1F"/>
          <w:bdr w:val="none" w:sz="0" w:space="0" w:color="auto"/>
          <w:lang w:eastAsia="en-AU"/>
        </w:rPr>
        <w:t xml:space="preserve"> must be submitted within 30 days. If it is not possible to submit the final report within 30 </w:t>
      </w:r>
      <w:proofErr w:type="gramStart"/>
      <w:r w:rsidR="005A14A2" w:rsidRPr="009C61F0">
        <w:rPr>
          <w:rFonts w:ascii="ArialRoundedMTW04-Regular" w:hAnsi="ArialRoundedMTW04-Regular" w:cs="Arial"/>
          <w:color w:val="221F1F"/>
          <w:bdr w:val="none" w:sz="0" w:space="0" w:color="auto"/>
          <w:lang w:eastAsia="en-AU"/>
        </w:rPr>
        <w:t>days</w:t>
      </w:r>
      <w:proofErr w:type="gramEnd"/>
      <w:r w:rsidR="005A14A2" w:rsidRPr="009C61F0">
        <w:rPr>
          <w:rFonts w:ascii="ArialRoundedMTW04-Regular" w:hAnsi="ArialRoundedMTW04-Regular" w:cs="Arial"/>
          <w:color w:val="221F1F"/>
          <w:bdr w:val="none" w:sz="0" w:space="0" w:color="auto"/>
          <w:lang w:eastAsia="en-AU"/>
        </w:rPr>
        <w:t xml:space="preserve"> then an interim report must be submitted within 30 days in accordance with s38 of the </w:t>
      </w:r>
      <w:r w:rsidR="005A14A2" w:rsidRPr="009C61F0">
        <w:rPr>
          <w:rFonts w:ascii="ArialRoundedMTW04-Regular" w:hAnsi="ArialRoundedMTW04-Regular" w:cs="Arial"/>
          <w:i/>
          <w:color w:val="221F1F"/>
          <w:bdr w:val="none" w:sz="0" w:space="0" w:color="auto"/>
          <w:lang w:eastAsia="en-AU"/>
        </w:rPr>
        <w:t>Children’s Guardian Act 2019.</w:t>
      </w:r>
    </w:p>
    <w:p w14:paraId="616144A0" w14:textId="1805660B" w:rsidR="005A14A2" w:rsidRPr="000376B4" w:rsidRDefault="005B5EC3" w:rsidP="005A14A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 report regarding the findings of the entity’s investigation must be submitted as soon as practicable after the conclusion of the investigation under s17J of the </w:t>
      </w:r>
      <w:r w:rsidRPr="009C61F0">
        <w:rPr>
          <w:rFonts w:ascii="ArialRoundedMTW04-Regular" w:hAnsi="ArialRoundedMTW04-Regular" w:cs="Arial"/>
          <w:i/>
          <w:color w:val="221F1F"/>
          <w:bdr w:val="none" w:sz="0" w:space="0" w:color="auto"/>
          <w:lang w:eastAsia="en-AU"/>
        </w:rPr>
        <w:t>Ombudsman Act 1989</w:t>
      </w:r>
      <w:r w:rsidRPr="009C61F0">
        <w:rPr>
          <w:rFonts w:ascii="ArialRoundedMTW04-Regular" w:hAnsi="ArialRoundedMTW04-Regular" w:cs="Arial"/>
          <w:color w:val="221F1F"/>
          <w:bdr w:val="none" w:sz="0" w:space="0" w:color="auto"/>
          <w:lang w:eastAsia="en-AU"/>
        </w:rPr>
        <w:t>.</w:t>
      </w:r>
    </w:p>
    <w:p w14:paraId="70B8D1EA" w14:textId="7777777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455A971" w14:textId="6B92905B"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sectPr w:rsidR="005A14A2" w:rsidSect="000229FC">
          <w:type w:val="continuous"/>
          <w:pgSz w:w="11906" w:h="16838"/>
          <w:pgMar w:top="1134" w:right="1134" w:bottom="1134" w:left="1134" w:header="709" w:footer="851" w:gutter="0"/>
          <w:cols w:num="2" w:space="284"/>
        </w:sectPr>
      </w:pPr>
    </w:p>
    <w:p w14:paraId="1AEE2B9A" w14:textId="40937DAA" w:rsidR="005B5EC3" w:rsidRPr="009C61F0" w:rsidRDefault="00315EF1" w:rsidP="006B67CF">
      <w:pPr>
        <w:ind w:left="1134"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lastRenderedPageBreak/>
        <w:t>c</w:t>
      </w:r>
      <w:r w:rsidR="005B5EC3" w:rsidRPr="009C61F0">
        <w:rPr>
          <w:rFonts w:ascii="ArialRoundedMTW04-Regular" w:hAnsi="ArialRoundedMTW04-Regular" w:cs="Arial"/>
          <w:color w:val="221F1F"/>
          <w:bdr w:val="none" w:sz="0" w:space="0" w:color="auto"/>
          <w:lang w:eastAsia="en-AU"/>
        </w:rPr>
        <w:t>)</w:t>
      </w:r>
      <w:r w:rsidR="005B5EC3" w:rsidRPr="009C61F0">
        <w:rPr>
          <w:rFonts w:ascii="ArialRoundedMTW04-Regular" w:hAnsi="ArialRoundedMTW04-Regular" w:cs="Arial"/>
          <w:color w:val="221F1F"/>
          <w:bdr w:val="none" w:sz="0" w:space="0" w:color="auto"/>
          <w:lang w:eastAsia="en-AU"/>
        </w:rPr>
        <w:tab/>
        <w:t>The notification of the allegation to the Reportable Conduct Scheme must be in writing and should include:  </w:t>
      </w:r>
    </w:p>
    <w:p w14:paraId="3E0B7688" w14:textId="74127EA8"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name, date of birth and WWCC (or WWVP) number of the </w:t>
      </w:r>
      <w:r w:rsidR="00445FD1">
        <w:rPr>
          <w:rFonts w:ascii="ArialRoundedMTW04-Regular" w:hAnsi="ArialRoundedMTW04-Regular" w:cs="Arial"/>
          <w:color w:val="221F1F"/>
          <w:bdr w:val="none" w:sz="0" w:space="0" w:color="auto"/>
          <w:lang w:eastAsia="en-AU"/>
        </w:rPr>
        <w:t>person;</w:t>
      </w:r>
    </w:p>
    <w:p w14:paraId="58CF131A" w14:textId="7212B56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w:t>
      </w:r>
      <w:r w:rsidR="00445FD1">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contact details</w:t>
      </w:r>
      <w:r w:rsidR="00445FD1">
        <w:rPr>
          <w:rFonts w:ascii="ArialRoundedMTW04-Regular" w:hAnsi="ArialRoundedMTW04-Regular" w:cs="Arial"/>
          <w:color w:val="221F1F"/>
          <w:bdr w:val="none" w:sz="0" w:space="0" w:color="auto"/>
          <w:lang w:eastAsia="en-AU"/>
        </w:rPr>
        <w:t xml:space="preserve"> and head</w:t>
      </w:r>
      <w:r w:rsidRPr="009C61F0">
        <w:rPr>
          <w:rFonts w:ascii="ArialRoundedMTW04-Regular" w:hAnsi="ArialRoundedMTW04-Regular" w:cs="Arial"/>
          <w:color w:val="221F1F"/>
          <w:bdr w:val="none" w:sz="0" w:space="0" w:color="auto"/>
          <w:lang w:eastAsia="en-AU"/>
        </w:rPr>
        <w:t xml:space="preserve"> of the relevant entity</w:t>
      </w:r>
      <w:r w:rsidR="00445FD1">
        <w:rPr>
          <w:rFonts w:ascii="ArialRoundedMTW04-Regular" w:hAnsi="ArialRoundedMTW04-Regular" w:cs="Arial"/>
          <w:color w:val="221F1F"/>
          <w:bdr w:val="none" w:sz="0" w:space="0" w:color="auto"/>
          <w:lang w:eastAsia="en-AU"/>
        </w:rPr>
        <w:t>;</w:t>
      </w:r>
    </w:p>
    <w:p w14:paraId="1B1CA22A" w14:textId="76346FEA"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ails of the allegation</w:t>
      </w:r>
      <w:r w:rsidR="00D37A7F">
        <w:rPr>
          <w:rFonts w:ascii="ArialRoundedMTW04-Regular" w:hAnsi="ArialRoundedMTW04-Regular" w:cs="Arial"/>
          <w:color w:val="221F1F"/>
          <w:bdr w:val="none" w:sz="0" w:space="0" w:color="auto"/>
          <w:lang w:eastAsia="en-AU"/>
        </w:rPr>
        <w:t xml:space="preserve">; </w:t>
      </w:r>
    </w:p>
    <w:p w14:paraId="3485F74E"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the relevant entity’s initial risk assessment and risk management action,  </w:t>
      </w:r>
    </w:p>
    <w:p w14:paraId="126D4135" w14:textId="69DDDDEE"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report to police has been made, the police report reference number</w:t>
      </w:r>
      <w:r w:rsidR="00D37A7F">
        <w:rPr>
          <w:rFonts w:ascii="ArialRoundedMTW04-Regular" w:hAnsi="ArialRoundedMTW04-Regular" w:cs="Arial"/>
          <w:color w:val="221F1F"/>
          <w:bdr w:val="none" w:sz="0" w:space="0" w:color="auto"/>
          <w:lang w:eastAsia="en-AU"/>
        </w:rPr>
        <w:t>;</w:t>
      </w:r>
    </w:p>
    <w:p w14:paraId="046B47E1" w14:textId="5936AF2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 report has been made under </w:t>
      </w:r>
      <w:r w:rsidRPr="009C61F0">
        <w:rPr>
          <w:rFonts w:ascii="ArialRoundedMTW04-Regular" w:hAnsi="ArialRoundedMTW04-Regular" w:cs="Arial"/>
          <w:b/>
          <w:color w:val="221F1F"/>
          <w:bdr w:val="none" w:sz="0" w:space="0" w:color="auto"/>
          <w:lang w:eastAsia="en-AU"/>
        </w:rPr>
        <w:t>Mandatory Reporting Legislation</w:t>
      </w:r>
      <w:r w:rsidRPr="009C61F0">
        <w:rPr>
          <w:rFonts w:ascii="ArialRoundedMTW04-Regular" w:hAnsi="ArialRoundedMTW04-Regular" w:cs="Arial"/>
          <w:color w:val="221F1F"/>
          <w:bdr w:val="none" w:sz="0" w:space="0" w:color="auto"/>
          <w:lang w:eastAsia="en-AU"/>
        </w:rPr>
        <w:t>. the report reference number</w:t>
      </w:r>
      <w:r w:rsidR="00D37A7F">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and </w:t>
      </w:r>
    </w:p>
    <w:p w14:paraId="22B12A01"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s of other relevant entities that employ or engage the employee. </w:t>
      </w:r>
    </w:p>
    <w:p w14:paraId="37324CE1"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3. Risk Assessment</w:t>
      </w:r>
    </w:p>
    <w:p w14:paraId="1FBC31A0"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addition to considering or making a report under section 2 above, the Safe Church Team and Pastoral Staff must conduct a risk assessment relating to the safety of the complainant or any other children or vulnerable people and take reasonable precautions to minimise those risks. </w:t>
      </w:r>
    </w:p>
    <w:p w14:paraId="11C89CEC"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should be careful not to prejudice ongoing criminal investigations and so there may be a need to initiate risk management without alerting the person subject of the complaint.  </w:t>
      </w:r>
    </w:p>
    <w:p w14:paraId="5838BC62" w14:textId="7638E30A"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Subject to the view of government authorities, if the Church has received a plausible complaint (</w:t>
      </w:r>
      <w:proofErr w:type="spellStart"/>
      <w:r w:rsidRPr="009C61F0">
        <w:rPr>
          <w:rFonts w:ascii="ArialRoundedMTW04-Regular" w:hAnsi="ArialRoundedMTW04-Regular" w:cs="Arial"/>
          <w:color w:val="221F1F"/>
        </w:rPr>
        <w:t>ie</w:t>
      </w:r>
      <w:proofErr w:type="spellEnd"/>
      <w:r w:rsidRPr="009C61F0">
        <w:rPr>
          <w:rFonts w:ascii="ArialRoundedMTW04-Regular" w:hAnsi="ArialRoundedMTW04-Regular" w:cs="Arial"/>
          <w:color w:val="221F1F"/>
        </w:rPr>
        <w:t xml:space="preserve">/ not clearly false or vexatious) of Child Sexual Abuse or Sexual Misconduct involving a Child and the complaint relates to a staff member or volunteer who is engaged in </w:t>
      </w:r>
      <w:r w:rsidR="00FF1D3C">
        <w:rPr>
          <w:rFonts w:ascii="ArialRoundedMTW04-Regular" w:hAnsi="ArialRoundedMTW04-Regular" w:cs="Arial"/>
          <w:color w:val="221F1F"/>
        </w:rPr>
        <w:t>‘</w:t>
      </w:r>
      <w:r w:rsidRPr="009C61F0">
        <w:rPr>
          <w:rFonts w:ascii="ArialRoundedMTW04-Regular" w:hAnsi="ArialRoundedMTW04-Regular" w:cs="Arial"/>
          <w:color w:val="221F1F"/>
        </w:rPr>
        <w:t>child-related work</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NSW), or a </w:t>
      </w:r>
      <w:r w:rsidR="00FF1D3C">
        <w:rPr>
          <w:rFonts w:ascii="ArialRoundedMTW04-Regular" w:hAnsi="ArialRoundedMTW04-Regular" w:cs="Arial"/>
          <w:color w:val="221F1F"/>
        </w:rPr>
        <w:t>‘r</w:t>
      </w:r>
      <w:r w:rsidRPr="009C61F0">
        <w:rPr>
          <w:rFonts w:ascii="ArialRoundedMTW04-Regular" w:hAnsi="ArialRoundedMTW04-Regular" w:cs="Arial"/>
          <w:color w:val="221F1F"/>
        </w:rPr>
        <w:t>egulated activity</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ACT) then the Church Leadership is to suspend the person from such duties while the complaint is considered in accordance with this Procedure. </w:t>
      </w:r>
    </w:p>
    <w:p w14:paraId="7A556D79" w14:textId="3695DAC5" w:rsidR="005B5EC3" w:rsidRPr="009C61F0" w:rsidRDefault="005B5EC3" w:rsidP="009F011B">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Appointing a person to handle </w:t>
      </w:r>
      <w:r w:rsidR="009D6896">
        <w:rPr>
          <w:rFonts w:ascii="ArialRoundedMTW04-Regular" w:eastAsia="Helvetica Neue" w:hAnsi="ArialRoundedMTW04-Regular" w:cs="Arial"/>
          <w:b/>
          <w:color w:val="63C29D"/>
          <w:sz w:val="32"/>
          <w:szCs w:val="26"/>
          <w:bdr w:val="none" w:sz="0" w:space="0" w:color="auto"/>
          <w:lang w:eastAsia="en-AU"/>
        </w:rPr>
        <w:t xml:space="preserve">the </w:t>
      </w:r>
      <w:r w:rsidRPr="009C61F0">
        <w:rPr>
          <w:rFonts w:ascii="ArialRoundedMTW04-Regular" w:eastAsia="Helvetica Neue" w:hAnsi="ArialRoundedMTW04-Regular" w:cs="Arial"/>
          <w:b/>
          <w:color w:val="63C29D"/>
          <w:sz w:val="32"/>
          <w:szCs w:val="26"/>
          <w:bdr w:val="none" w:sz="0" w:space="0" w:color="auto"/>
          <w:lang w:eastAsia="en-AU"/>
        </w:rPr>
        <w:t>complaint </w:t>
      </w:r>
    </w:p>
    <w:p w14:paraId="3A55AB6D" w14:textId="4578B3FD"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ere a matter is to be investigated under this Procedure, the Church Leadership is to appoint a person to handle the complaint (the Investigator).</w:t>
      </w:r>
    </w:p>
    <w:p w14:paraId="039E40CE"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   </w:t>
      </w:r>
    </w:p>
    <w:p w14:paraId="6928C7E5"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any matters related to any form of harm or abuse of a child, the Investigator should be an external person (unless this is not reasonably </w:t>
      </w:r>
      <w:proofErr w:type="gramStart"/>
      <w:r w:rsidRPr="009C61F0">
        <w:rPr>
          <w:rFonts w:ascii="ArialRoundedMTW04-Regular" w:eastAsia="Times New Roman" w:hAnsi="ArialRoundedMTW04-Regular" w:cs="Arial"/>
          <w:color w:val="000000"/>
          <w:bdr w:val="none" w:sz="0" w:space="0" w:color="auto"/>
          <w:lang w:eastAsia="en-AU"/>
        </w:rPr>
        <w:t>practicable</w:t>
      </w:r>
      <w:proofErr w:type="gramEnd"/>
      <w:r w:rsidRPr="009C61F0">
        <w:rPr>
          <w:rFonts w:ascii="ArialRoundedMTW04-Regular" w:eastAsia="Times New Roman" w:hAnsi="ArialRoundedMTW04-Regular" w:cs="Arial"/>
          <w:color w:val="000000"/>
          <w:bdr w:val="none" w:sz="0" w:space="0" w:color="auto"/>
          <w:lang w:eastAsia="en-AU"/>
        </w:rPr>
        <w:t xml:space="preserve"> and a suitably qualified and independent internal Investigator is available).</w:t>
      </w:r>
    </w:p>
    <w:p w14:paraId="5C898AB6" w14:textId="4A981612"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 should contact the Baptist Churches of NSW &amp; ACT Ministry Standards Manager on 1300 647 780 for assistance in identifying an external Investigator.  </w:t>
      </w:r>
    </w:p>
    <w:p w14:paraId="479381E9" w14:textId="27C4D52B" w:rsidR="00E72C39" w:rsidRPr="009C61F0" w:rsidRDefault="00E72C39">
      <w:pPr>
        <w:rPr>
          <w:rFonts w:ascii="ArialRoundedMTW04-Regular" w:eastAsia="Times New Roman" w:hAnsi="ArialRoundedMTW04-Regular" w:cs="Arial"/>
          <w:color w:val="000000"/>
          <w:sz w:val="12"/>
          <w:bdr w:val="none" w:sz="0" w:space="0" w:color="auto"/>
          <w:lang w:eastAsia="en-AU"/>
        </w:rPr>
      </w:pPr>
    </w:p>
    <w:p w14:paraId="239B3EE3" w14:textId="55505536"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5. Providing </w:t>
      </w:r>
      <w:r w:rsidR="00E1213E">
        <w:rPr>
          <w:rFonts w:ascii="ArialRoundedMTW04-Regular" w:eastAsia="Helvetica Neue" w:hAnsi="ArialRoundedMTW04-Regular" w:cs="Arial"/>
          <w:b/>
          <w:color w:val="63C29D"/>
          <w:sz w:val="32"/>
          <w:szCs w:val="26"/>
          <w:bdr w:val="none" w:sz="0" w:space="0" w:color="auto"/>
          <w:lang w:eastAsia="en-AU"/>
        </w:rPr>
        <w:t>s</w:t>
      </w:r>
      <w:r w:rsidRPr="009C61F0">
        <w:rPr>
          <w:rFonts w:ascii="ArialRoundedMTW04-Regular" w:eastAsia="Helvetica Neue" w:hAnsi="ArialRoundedMTW04-Regular" w:cs="Arial"/>
          <w:b/>
          <w:color w:val="63C29D"/>
          <w:sz w:val="32"/>
          <w:szCs w:val="26"/>
          <w:bdr w:val="none" w:sz="0" w:space="0" w:color="auto"/>
          <w:lang w:eastAsia="en-AU"/>
        </w:rPr>
        <w:t xml:space="preserve">upport </w:t>
      </w:r>
    </w:p>
    <w:p w14:paraId="3FF141B8"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The Church is to ensure that support is provided to both the Complainant and the Respondent, including: </w:t>
      </w:r>
    </w:p>
    <w:p w14:paraId="25731513" w14:textId="4FB1C5E2"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ing them with a contact person to who</w:t>
      </w:r>
      <w:r w:rsidR="00E715D2">
        <w:rPr>
          <w:rFonts w:ascii="ArialRoundedMTW04-Regular" w:hAnsi="ArialRoundedMTW04-Regular" w:cs="Arial"/>
          <w:color w:val="221F1F"/>
          <w:bdr w:val="none" w:sz="0" w:space="0" w:color="auto"/>
          <w:lang w:eastAsia="en-AU"/>
        </w:rPr>
        <w:t>m</w:t>
      </w:r>
      <w:r w:rsidRPr="009C61F0">
        <w:rPr>
          <w:rFonts w:ascii="ArialRoundedMTW04-Regular" w:hAnsi="ArialRoundedMTW04-Regular" w:cs="Arial"/>
          <w:color w:val="221F1F"/>
          <w:bdr w:val="none" w:sz="0" w:space="0" w:color="auto"/>
          <w:lang w:eastAsia="en-AU"/>
        </w:rPr>
        <w:t xml:space="preserve"> they can direct inquiries about the progress of the complaint; </w:t>
      </w:r>
    </w:p>
    <w:p w14:paraId="4AFC3C97"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offering them a support person; and </w:t>
      </w:r>
    </w:p>
    <w:p w14:paraId="49AD39A8"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nsidering providing them with access to counselling and other support services. </w:t>
      </w:r>
    </w:p>
    <w:p w14:paraId="1589C2D7" w14:textId="77777777" w:rsidR="005B5EC3" w:rsidRPr="009C61F0" w:rsidRDefault="005B5EC3" w:rsidP="00603A62">
      <w:pPr>
        <w:ind w:left="1134" w:hanging="567"/>
        <w:rPr>
          <w:rFonts w:ascii="ArialRoundedMTW04-Regular" w:hAnsi="ArialRoundedMTW04-Regular" w:cs="Arial"/>
          <w:color w:val="221F1F"/>
          <w:sz w:val="12"/>
          <w:bdr w:val="none" w:sz="0" w:space="0" w:color="auto"/>
          <w:lang w:eastAsia="en-AU"/>
        </w:rPr>
      </w:pPr>
    </w:p>
    <w:p w14:paraId="61047FA8"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lastRenderedPageBreak/>
        <w:t>6. Investigating the complaint</w:t>
      </w:r>
    </w:p>
    <w:p w14:paraId="5C2A41D0"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Investigating the complaint, the Investigator is to:</w:t>
      </w:r>
    </w:p>
    <w:p w14:paraId="118EF4C2"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ct in good faith, without bias and without unreasonable delay; </w:t>
      </w:r>
    </w:p>
    <w:p w14:paraId="34505F63"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llect and document evidence, including by conducting interviews and taking statements from the complainant and other witnesses; and</w:t>
      </w:r>
    </w:p>
    <w:p w14:paraId="0A68398D"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intain a record of all relevant evidence obtained and steps taken in the investigation.</w:t>
      </w:r>
    </w:p>
    <w:p w14:paraId="5B748EDE"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lated to a Reportable Conduct Allegation, the Investigator is to consider matters in division six of the </w:t>
      </w:r>
      <w:r w:rsidRPr="009C61F0">
        <w:rPr>
          <w:rFonts w:ascii="ArialRoundedMTW04-Regular" w:hAnsi="ArialRoundedMTW04-Regular" w:cs="Arial"/>
          <w:i/>
          <w:color w:val="221F1F"/>
        </w:rPr>
        <w:t>Children’s Guardian Act</w:t>
      </w:r>
      <w:r w:rsidRPr="009C61F0">
        <w:rPr>
          <w:rFonts w:ascii="ArialRoundedMTW04-Regular" w:hAnsi="ArialRoundedMTW04-Regular" w:cs="Arial"/>
          <w:color w:val="221F1F"/>
        </w:rPr>
        <w:t xml:space="preserve"> (2019) including:</w:t>
      </w:r>
    </w:p>
    <w:p w14:paraId="2199C0C7"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nature of the reportable allegation and any defence;</w:t>
      </w:r>
    </w:p>
    <w:p w14:paraId="22855BE0"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gravity of the matters alleged; and</w:t>
      </w:r>
    </w:p>
    <w:p w14:paraId="71226216"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hether the reportable allegation relates to conduct that is in breach of the Code of Ethics and Conduct, the Code of Conduct and/or accepted community standards. </w:t>
      </w:r>
    </w:p>
    <w:p w14:paraId="4F19CB4B" w14:textId="3FCCAEDF" w:rsidR="0043547B" w:rsidRPr="009C61F0" w:rsidRDefault="0043547B" w:rsidP="0043547B">
      <w:pPr>
        <w:rPr>
          <w:rFonts w:ascii="ArialRoundedMTW04-Regular" w:hAnsi="ArialRoundedMTW04-Regular" w:cs="Arial"/>
          <w:color w:val="221F1F"/>
          <w:sz w:val="12"/>
        </w:rPr>
      </w:pPr>
    </w:p>
    <w:p w14:paraId="2B98EC44"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7. Putting the complaint to the Respondent</w:t>
      </w:r>
    </w:p>
    <w:p w14:paraId="10B751C9"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Investigator is to put the complaint in writing to the person whose conduct is subject of the complaint (the respondent). </w:t>
      </w:r>
    </w:p>
    <w:p w14:paraId="63C9560C"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doing so, the Investigator is to: </w:t>
      </w:r>
    </w:p>
    <w:p w14:paraId="3DF6F5E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t out the complaint with sufficient detail for the respondent to understand the complaint; </w:t>
      </w:r>
    </w:p>
    <w:p w14:paraId="4643ABAE"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tate 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2D1DFE1D"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et out the potential adverse outcomes for the respondent in the event that there is a finding that the respondent breached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and </w:t>
      </w:r>
    </w:p>
    <w:p w14:paraId="72AA787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with an opportunity to respond to the complaint in writing and within a stated timeframe not exceeding 2 weeks.  </w:t>
      </w:r>
    </w:p>
    <w:p w14:paraId="10DBAC6C" w14:textId="77777777" w:rsidR="005B5EC3" w:rsidRPr="00E71B7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6"/>
          <w:bdr w:val="none" w:sz="0" w:space="0" w:color="auto"/>
          <w:lang w:eastAsia="en-AU"/>
        </w:rPr>
      </w:pPr>
    </w:p>
    <w:p w14:paraId="56725A37" w14:textId="062554DD"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8. Putting any further adverse information to the </w:t>
      </w:r>
      <w:r w:rsidR="00E1213E">
        <w:rPr>
          <w:rFonts w:ascii="ArialRoundedMTW04-Regular" w:eastAsia="Helvetica Neue" w:hAnsi="ArialRoundedMTW04-Regular" w:cs="Arial"/>
          <w:b/>
          <w:color w:val="63C29D"/>
          <w:sz w:val="32"/>
          <w:szCs w:val="26"/>
          <w:bdr w:val="none" w:sz="0" w:space="0" w:color="auto"/>
          <w:lang w:eastAsia="en-AU"/>
        </w:rPr>
        <w:t>R</w:t>
      </w:r>
      <w:r w:rsidRPr="009C61F0">
        <w:rPr>
          <w:rFonts w:ascii="ArialRoundedMTW04-Regular" w:eastAsia="Helvetica Neue" w:hAnsi="ArialRoundedMTW04-Regular" w:cs="Arial"/>
          <w:b/>
          <w:color w:val="63C29D"/>
          <w:sz w:val="32"/>
          <w:szCs w:val="26"/>
          <w:bdr w:val="none" w:sz="0" w:space="0" w:color="auto"/>
          <w:lang w:eastAsia="en-AU"/>
        </w:rPr>
        <w:t>espondent </w:t>
      </w:r>
    </w:p>
    <w:p w14:paraId="04D67656"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If, in the course of the investigation, further adverse information is brought forward in relation to the respondent, the Investigator will: </w:t>
      </w:r>
    </w:p>
    <w:p w14:paraId="32867911" w14:textId="77777777"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dvise the respondent in writing of the further adverse information; and </w:t>
      </w:r>
    </w:p>
    <w:p w14:paraId="6BDF4103" w14:textId="2793FA30"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the opportunity to respond to the information. </w:t>
      </w:r>
    </w:p>
    <w:p w14:paraId="6ECE0700"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9. Investigators findings </w:t>
      </w:r>
    </w:p>
    <w:p w14:paraId="2C834C44" w14:textId="77777777"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Investigator must provide a written report which sets out: </w:t>
      </w:r>
    </w:p>
    <w:p w14:paraId="441195C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omplaint; </w:t>
      </w:r>
    </w:p>
    <w:p w14:paraId="71AB112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4ABD4780"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roposed finding</w:t>
      </w:r>
    </w:p>
    <w:p w14:paraId="5A6CE6F8"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evidence relied upon to make the finding, including the response of the respondent (if any) to the complaint; and</w:t>
      </w:r>
    </w:p>
    <w:p w14:paraId="1EE5A065" w14:textId="09169F0C"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 finding about whether the complaint is sustained or not sustained</w:t>
      </w:r>
      <w:r w:rsidR="008331CD">
        <w:rPr>
          <w:rFonts w:ascii="ArialRoundedMTW04-Regular" w:hAnsi="ArialRoundedMTW04-Regular" w:cs="Arial"/>
          <w:color w:val="221F1F"/>
          <w:bdr w:val="none" w:sz="0" w:space="0" w:color="auto"/>
          <w:lang w:eastAsia="en-AU"/>
        </w:rPr>
        <w:t xml:space="preserve">, using the “balance </w:t>
      </w:r>
      <w:r w:rsidR="004B44E7">
        <w:rPr>
          <w:rFonts w:ascii="ArialRoundedMTW04-Regular" w:hAnsi="ArialRoundedMTW04-Regular" w:cs="Arial"/>
          <w:color w:val="221F1F"/>
          <w:bdr w:val="none" w:sz="0" w:space="0" w:color="auto"/>
          <w:lang w:eastAsia="en-AU"/>
        </w:rPr>
        <w:t>of probabilities” as the standard of proof</w:t>
      </w:r>
      <w:r w:rsidRPr="009C61F0">
        <w:rPr>
          <w:rFonts w:ascii="ArialRoundedMTW04-Regular" w:hAnsi="ArialRoundedMTW04-Regular" w:cs="Arial"/>
          <w:color w:val="221F1F"/>
          <w:bdr w:val="none" w:sz="0" w:space="0" w:color="auto"/>
          <w:lang w:eastAsia="en-AU"/>
        </w:rPr>
        <w:t xml:space="preserve"> (</w:t>
      </w:r>
      <w:r w:rsidR="008F09E0">
        <w:rPr>
          <w:rFonts w:ascii="ArialRoundedMTW04-Regular" w:hAnsi="ArialRoundedMTW04-Regular" w:cs="Arial"/>
          <w:color w:val="221F1F"/>
          <w:bdr w:val="none" w:sz="0" w:space="0" w:color="auto"/>
          <w:lang w:eastAsia="en-AU"/>
        </w:rPr>
        <w:t xml:space="preserve">for </w:t>
      </w:r>
      <w:r w:rsidR="00CE6F90">
        <w:rPr>
          <w:rFonts w:ascii="ArialRoundedMTW04-Regular" w:hAnsi="ArialRoundedMTW04-Regular" w:cs="Arial"/>
          <w:color w:val="221F1F"/>
          <w:bdr w:val="none" w:sz="0" w:space="0" w:color="auto"/>
          <w:lang w:eastAsia="en-AU"/>
        </w:rPr>
        <w:t xml:space="preserve">matters relating to child protection concerns, </w:t>
      </w:r>
      <w:r w:rsidRPr="009C61F0">
        <w:rPr>
          <w:rFonts w:ascii="ArialRoundedMTW04-Regular" w:hAnsi="ArialRoundedMTW04-Regular" w:cs="Arial"/>
          <w:color w:val="221F1F"/>
          <w:bdr w:val="none" w:sz="0" w:space="0" w:color="auto"/>
          <w:lang w:eastAsia="en-AU"/>
        </w:rPr>
        <w:t>reference</w:t>
      </w:r>
      <w:r w:rsidR="00CE6F90">
        <w:rPr>
          <w:rFonts w:ascii="ArialRoundedMTW04-Regular" w:hAnsi="ArialRoundedMTW04-Regular" w:cs="Arial"/>
          <w:color w:val="221F1F"/>
          <w:bdr w:val="none" w:sz="0" w:space="0" w:color="auto"/>
          <w:lang w:eastAsia="en-AU"/>
        </w:rPr>
        <w:t xml:space="preserve"> should be made</w:t>
      </w:r>
      <w:r w:rsidRPr="009C61F0">
        <w:rPr>
          <w:rFonts w:ascii="ArialRoundedMTW04-Regular" w:hAnsi="ArialRoundedMTW04-Regular" w:cs="Arial"/>
          <w:color w:val="221F1F"/>
          <w:bdr w:val="none" w:sz="0" w:space="0" w:color="auto"/>
          <w:lang w:eastAsia="en-AU"/>
        </w:rPr>
        <w:t xml:space="preserve"> to </w:t>
      </w:r>
      <w:r w:rsidR="0014734D">
        <w:rPr>
          <w:rFonts w:ascii="ArialRoundedMTW04-Regular" w:hAnsi="ArialRoundedMTW04-Regular" w:cs="Arial"/>
          <w:color w:val="221F1F"/>
          <w:bdr w:val="none" w:sz="0" w:space="0" w:color="auto"/>
          <w:lang w:eastAsia="en-AU"/>
        </w:rPr>
        <w:t>Reportable Conduct Legislation</w:t>
      </w:r>
      <w:r w:rsidR="00E57E3F">
        <w:rPr>
          <w:rFonts w:ascii="ArialRoundedMTW04-Regular" w:hAnsi="ArialRoundedMTW04-Regular" w:cs="Arial"/>
          <w:color w:val="221F1F"/>
          <w:bdr w:val="none" w:sz="0" w:space="0" w:color="auto"/>
          <w:lang w:eastAsia="en-AU"/>
        </w:rPr>
        <w:t>)</w:t>
      </w:r>
    </w:p>
    <w:p w14:paraId="6A471689"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ossible outcomes or consequences that the Church Leadership may consider implementing</w:t>
      </w:r>
    </w:p>
    <w:p w14:paraId="4438696D" w14:textId="758AE0DB"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lastRenderedPageBreak/>
        <w:t>If the matter relates to an allegation of Reportable Conduct the Investigator should ensure that the report also sets out</w:t>
      </w:r>
    </w:p>
    <w:p w14:paraId="43314467" w14:textId="01E15A2F" w:rsidR="005B5EC3" w:rsidRPr="009C61F0" w:rsidRDefault="005B5EC3" w:rsidP="006C42E8">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right="-427" w:hanging="567"/>
        <w:rPr>
          <w:rFonts w:ascii="ArialRoundedMTW04-Regular" w:hAnsi="ArialRoundedMTW04-Regular" w:cs="Arial"/>
          <w:color w:val="221F1F"/>
        </w:rPr>
      </w:pPr>
      <w:r w:rsidRPr="009C61F0">
        <w:rPr>
          <w:rFonts w:ascii="ArialRoundedMTW04-Regular" w:hAnsi="ArialRoundedMTW04-Regular" w:cs="Arial"/>
          <w:color w:val="221F1F"/>
        </w:rPr>
        <w:t>information about the facts and circumstances of the reportable allegation</w:t>
      </w:r>
      <w:r w:rsidR="006C42E8">
        <w:rPr>
          <w:rFonts w:ascii="ArialRoundedMTW04-Regular" w:hAnsi="ArialRoundedMTW04-Regular" w:cs="Arial"/>
          <w:color w:val="221F1F"/>
        </w:rPr>
        <w:t>;</w:t>
      </w:r>
    </w:p>
    <w:p w14:paraId="5419FA09"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findings after completing the investigation including an analysis of the evidence and the rationale for the findings,  </w:t>
      </w:r>
    </w:p>
    <w:p w14:paraId="039A0437"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 copy of any written submission made by the employee or volunteer </w:t>
      </w:r>
    </w:p>
    <w:p w14:paraId="46A05665" w14:textId="5C796B55"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copies of documents in the relevant entity’s possession that are relevant to the report, including transcripts of interviews and copies of evidence.</w:t>
      </w:r>
    </w:p>
    <w:p w14:paraId="101F452C" w14:textId="736B46DF" w:rsidR="005B5EC3" w:rsidRPr="009C61F0" w:rsidRDefault="005B5EC3" w:rsidP="00A1058E">
      <w:pPr>
        <w:ind w:left="1134" w:hanging="567"/>
        <w:rPr>
          <w:rFonts w:ascii="ArialRoundedMTW04-Regular" w:hAnsi="ArialRoundedMTW04-Regular"/>
        </w:rPr>
      </w:pPr>
      <w:r w:rsidRPr="009C61F0">
        <w:rPr>
          <w:rFonts w:ascii="ArialRoundedMTW04-Regular" w:hAnsi="ArialRoundedMTW04-Regular"/>
        </w:rPr>
        <w:t>c)</w:t>
      </w:r>
      <w:r w:rsidRPr="009C61F0">
        <w:rPr>
          <w:rFonts w:ascii="ArialRoundedMTW04-Regular" w:hAnsi="ArialRoundedMTW04-Regular"/>
        </w:rPr>
        <w:tab/>
        <w:t>The Investigator’s Report will be provided to</w:t>
      </w:r>
      <w:r w:rsidR="00AD4FA6">
        <w:rPr>
          <w:rFonts w:ascii="ArialRoundedMTW04-Regular" w:hAnsi="ArialRoundedMTW04-Regular"/>
        </w:rPr>
        <w:t>:</w:t>
      </w:r>
    </w:p>
    <w:p w14:paraId="1AAD72B7" w14:textId="77777777"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hurch Leadership; and</w:t>
      </w:r>
    </w:p>
    <w:p w14:paraId="0B16A622" w14:textId="494344B2"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Baptist Churches of NSW &amp; ACT Ministry Standards Manager (</w:t>
      </w:r>
      <w:hyperlink r:id="rId17" w:history="1">
        <w:r w:rsidRPr="009C61F0">
          <w:rPr>
            <w:rFonts w:ascii="ArialRoundedMTW04-Regular" w:hAnsi="ArialRoundedMTW04-Regular" w:cs="Arial"/>
            <w:color w:val="221F1F"/>
            <w:u w:val="single"/>
            <w:bdr w:val="none" w:sz="0" w:space="0" w:color="auto"/>
            <w:lang w:eastAsia="en-AU"/>
          </w:rPr>
          <w:t>standards@nswactbaptists.org.au</w:t>
        </w:r>
      </w:hyperlink>
      <w:r w:rsidRPr="009C61F0">
        <w:rPr>
          <w:rFonts w:ascii="ArialRoundedMTW04-Regular" w:hAnsi="ArialRoundedMTW04-Regular" w:cs="Arial"/>
          <w:color w:val="221F1F"/>
          <w:bdr w:val="none" w:sz="0" w:space="0" w:color="auto"/>
          <w:lang w:eastAsia="en-AU"/>
        </w:rPr>
        <w:t>)</w:t>
      </w:r>
    </w:p>
    <w:p w14:paraId="7EF01D0C" w14:textId="244820BF" w:rsidR="005B5EC3" w:rsidRPr="009C61F0" w:rsidRDefault="005B5EC3" w:rsidP="00A1058E">
      <w:pP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 </w:t>
      </w:r>
      <w:r w:rsidRPr="009C61F0">
        <w:rPr>
          <w:rFonts w:ascii="ArialRoundedMTW04-Regular" w:hAnsi="ArialRoundedMTW04-Regular" w:cs="Arial"/>
          <w:color w:val="221F1F"/>
          <w:bdr w:val="none" w:sz="0" w:space="0" w:color="auto"/>
          <w:lang w:eastAsia="en-AU"/>
        </w:rPr>
        <w:tab/>
        <w:t xml:space="preserve">A summary of the Investigator’s report </w:t>
      </w:r>
      <w:r w:rsidR="005D0D7B">
        <w:rPr>
          <w:rFonts w:ascii="ArialRoundedMTW04-Regular" w:hAnsi="ArialRoundedMTW04-Regular" w:cs="Arial"/>
          <w:color w:val="221F1F"/>
          <w:bdr w:val="none" w:sz="0" w:space="0" w:color="auto"/>
          <w:lang w:eastAsia="en-AU"/>
        </w:rPr>
        <w:t>(</w:t>
      </w:r>
      <w:r w:rsidR="00575D34">
        <w:rPr>
          <w:rFonts w:ascii="ArialRoundedMTW04-Regular" w:hAnsi="ArialRoundedMTW04-Regular" w:cs="Arial"/>
          <w:color w:val="221F1F"/>
          <w:bdr w:val="none" w:sz="0" w:space="0" w:color="auto"/>
          <w:lang w:eastAsia="en-AU"/>
        </w:rPr>
        <w:t xml:space="preserve">considering both confidentiality and procedural fairness) </w:t>
      </w:r>
      <w:r w:rsidRPr="009C61F0">
        <w:rPr>
          <w:rFonts w:ascii="ArialRoundedMTW04-Regular" w:hAnsi="ArialRoundedMTW04-Regular" w:cs="Arial"/>
          <w:color w:val="221F1F"/>
          <w:bdr w:val="none" w:sz="0" w:space="0" w:color="auto"/>
          <w:lang w:eastAsia="en-AU"/>
        </w:rPr>
        <w:t>will be provided to the Respondent along with</w:t>
      </w:r>
      <w:r w:rsidR="00A1058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t>
      </w:r>
    </w:p>
    <w:p w14:paraId="5C974620" w14:textId="77777777"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 invitation to respond in writing to the Church Leadership within a defined timeframe</w:t>
      </w:r>
    </w:p>
    <w:p w14:paraId="326A21B4" w14:textId="0D87E4D2"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or WWVP clearance.</w:t>
      </w:r>
    </w:p>
    <w:p w14:paraId="2C9BB55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2"/>
          <w:bdr w:val="none" w:sz="0" w:space="0" w:color="auto"/>
          <w:lang w:eastAsia="en-AU"/>
        </w:rPr>
      </w:pPr>
    </w:p>
    <w:p w14:paraId="6EE0542E" w14:textId="77777777" w:rsidR="00D12154" w:rsidRDefault="00D12154">
      <w:pPr>
        <w:rPr>
          <w:rFonts w:ascii="ArialRoundedMTW04-Regular" w:eastAsia="Helvetica Neue" w:hAnsi="ArialRoundedMTW04-Regular" w:cs="Arial"/>
          <w:b/>
          <w:color w:val="63C29D"/>
          <w:sz w:val="32"/>
          <w:szCs w:val="26"/>
          <w:bdr w:val="none" w:sz="0" w:space="0" w:color="auto"/>
          <w:lang w:eastAsia="en-AU"/>
        </w:rPr>
      </w:pPr>
      <w:r>
        <w:rPr>
          <w:rFonts w:ascii="ArialRoundedMTW04-Regular" w:eastAsia="Helvetica Neue" w:hAnsi="ArialRoundedMTW04-Regular" w:cs="Arial"/>
          <w:b/>
          <w:color w:val="63C29D"/>
          <w:sz w:val="32"/>
          <w:szCs w:val="26"/>
          <w:bdr w:val="none" w:sz="0" w:space="0" w:color="auto"/>
          <w:lang w:eastAsia="en-AU"/>
        </w:rPr>
        <w:br w:type="page"/>
      </w:r>
    </w:p>
    <w:p w14:paraId="6C884788" w14:textId="40393CDA"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 </w:t>
      </w:r>
    </w:p>
    <w:p w14:paraId="3482EC1C"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Leadership is to consider the report of the Investigator and to decide whether to accept the finding put forward by the Investigator.  </w:t>
      </w:r>
    </w:p>
    <w:p w14:paraId="1DA8C624" w14:textId="316206F6"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doing so, the Church Leadership is to consider all relevant material available.</w:t>
      </w:r>
    </w:p>
    <w:p w14:paraId="6EC60FFE"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makes a determination that a complaint is sustained and the </w:t>
      </w:r>
      <w:r w:rsidRPr="009C61F0">
        <w:rPr>
          <w:rFonts w:ascii="ArialRoundedMTW04-Regular" w:hAnsi="ArialRoundedMTW04-Regular" w:cs="Arial"/>
          <w:i/>
          <w:color w:val="221F1F"/>
        </w:rPr>
        <w:t>Code of Conduct</w:t>
      </w:r>
      <w:r w:rsidRPr="009C61F0">
        <w:rPr>
          <w:rFonts w:ascii="ArialRoundedMTW04-Regular" w:hAnsi="ArialRoundedMTW04-Regular" w:cs="Arial"/>
          <w:color w:val="221F1F"/>
        </w:rPr>
        <w:t xml:space="preserve"> has been breached, they are to determine an outcome for the respondent, which may include, but is not limited to: </w:t>
      </w:r>
    </w:p>
    <w:p w14:paraId="3F6076F7" w14:textId="3D25830E"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ermination of employment/engagement; </w:t>
      </w:r>
    </w:p>
    <w:p w14:paraId="72C0A696" w14:textId="72F85D70"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uspension from employment/engagement for a period of time; </w:t>
      </w:r>
      <w:r w:rsidR="00EA47F7">
        <w:rPr>
          <w:rFonts w:ascii="ArialRoundedMTW04-Regular" w:hAnsi="ArialRoundedMTW04-Regular" w:cs="Arial"/>
          <w:color w:val="221F1F"/>
          <w:bdr w:val="none" w:sz="0" w:space="0" w:color="auto"/>
          <w:lang w:eastAsia="en-AU"/>
        </w:rPr>
        <w:t>and/or</w:t>
      </w:r>
    </w:p>
    <w:p w14:paraId="63C3C5EC" w14:textId="66D6730C"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mposing conditions on the employment/engagement. </w:t>
      </w:r>
    </w:p>
    <w:p w14:paraId="688CCB45"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does not accept the Investigators finding, the Church Leadership should decide whether there is another available finding on the basis of the evidence presented to </w:t>
      </w:r>
      <w:proofErr w:type="gramStart"/>
      <w:r w:rsidRPr="009C61F0">
        <w:rPr>
          <w:rFonts w:ascii="ArialRoundedMTW04-Regular" w:hAnsi="ArialRoundedMTW04-Regular" w:cs="Arial"/>
          <w:color w:val="221F1F"/>
        </w:rPr>
        <w:t>it, and</w:t>
      </w:r>
      <w:proofErr w:type="gramEnd"/>
      <w:r w:rsidRPr="009C61F0">
        <w:rPr>
          <w:rFonts w:ascii="ArialRoundedMTW04-Regular" w:hAnsi="ArialRoundedMTW04-Regular" w:cs="Arial"/>
          <w:color w:val="221F1F"/>
        </w:rPr>
        <w:t xml:space="preserve"> record written reasons for departing from Investigators finding (and if relevant, propose an outcome for the respondent as above). </w:t>
      </w:r>
    </w:p>
    <w:p w14:paraId="7C5EFC6A" w14:textId="77777777" w:rsidR="005B5EC3" w:rsidRPr="009C61F0" w:rsidRDefault="005B5EC3" w:rsidP="0043547B">
      <w:pPr>
        <w:rPr>
          <w:rFonts w:ascii="ArialRoundedMTW04-Regular" w:hAnsi="ArialRoundedMTW04-Regular"/>
          <w:sz w:val="12"/>
        </w:rPr>
      </w:pPr>
    </w:p>
    <w:p w14:paraId="6306735B"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1. Communication of Outcome</w:t>
      </w:r>
    </w:p>
    <w:p w14:paraId="32785CDD"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respondent will be informed in writing of the: </w:t>
      </w:r>
    </w:p>
    <w:p w14:paraId="4E8F6B9E"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ermination of the complaint</w:t>
      </w:r>
    </w:p>
    <w:p w14:paraId="6F20645D"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nsequences arising from the determination</w:t>
      </w:r>
    </w:p>
    <w:p w14:paraId="48B72711"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asons for the decision</w:t>
      </w:r>
    </w:p>
    <w:p w14:paraId="3562849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who raised the complaint will be informed of the outcome of the complaint.</w:t>
      </w:r>
    </w:p>
    <w:p w14:paraId="1F84ED98"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Baptist Churches of NSW &amp; ACT Ministry Standards Manager will be informed of the outcome of the investigation</w:t>
      </w:r>
    </w:p>
    <w:p w14:paraId="499BB32A"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constitutes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xml:space="preserve"> or other serious criminal offence, a report must be made to the local police station (unless a report has already been made).</w:t>
      </w:r>
    </w:p>
    <w:p w14:paraId="75352F0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Investigator’s report;</w:t>
      </w:r>
    </w:p>
    <w:p w14:paraId="4E83C350"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deviation made by the Church Leadership from the Investigator’s findings, including reasons for the deviation; and</w:t>
      </w:r>
    </w:p>
    <w:p w14:paraId="2FE8B7DE"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proposed course of action in response.</w:t>
      </w:r>
    </w:p>
    <w:p w14:paraId="48D6A5B4" w14:textId="5F3116B7" w:rsidR="005B5EC3" w:rsidRPr="009E066C" w:rsidRDefault="005B5EC3" w:rsidP="009E066C">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n NSW, if the matter relates to a finding that a staff member or volunteer has engaged in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Child Sexual Abuse or Sexual Misconduct involving a Child, the Church is to make a report to the NSWOCG in accordance with WWCC Legislation. The respondent should be provided with written notice of this report having been made.</w:t>
      </w:r>
    </w:p>
    <w:p w14:paraId="6D9FC414" w14:textId="6F26B4BF" w:rsidR="005B5EC3" w:rsidRPr="009C61F0" w:rsidRDefault="008D024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5CD3630D">
                <wp:simplePos x="0" y="0"/>
                <wp:positionH relativeFrom="column">
                  <wp:posOffset>414655</wp:posOffset>
                </wp:positionH>
                <wp:positionV relativeFrom="paragraph">
                  <wp:posOffset>93980</wp:posOffset>
                </wp:positionV>
                <wp:extent cx="5734050" cy="669290"/>
                <wp:effectExtent l="19050" t="1905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69290"/>
                        </a:xfrm>
                        <a:prstGeom prst="rect">
                          <a:avLst/>
                        </a:prstGeom>
                        <a:solidFill>
                          <a:srgbClr val="47C3D3">
                            <a:alpha val="50000"/>
                          </a:srgbClr>
                        </a:solidFill>
                        <a:ln w="38100" cap="rnd">
                          <a:solidFill>
                            <a:srgbClr val="63C29D"/>
                          </a:solidFill>
                          <a:round/>
                          <a:headEnd/>
                          <a:tailEnd/>
                        </a:ln>
                      </wps:spPr>
                      <wps:txb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D523" id="_x0000_s1028" type="#_x0000_t202" style="position:absolute;margin-left:32.65pt;margin-top:7.4pt;width:451.5pt;height:52.7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" fillcolor="#47c3d3" strokecolor="#63c29d" strokeweight="3pt">
                <v:fill opacity="32896f"/>
                <v:stroke joinstyle="round" endcap="round"/>
                <v:textbo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v:textbox>
                <w10:wrap type="square"/>
              </v:shape>
            </w:pict>
          </mc:Fallback>
        </mc:AlternateContent>
      </w:r>
    </w:p>
    <w:p w14:paraId="25321D5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E9D5A6C"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06F764B9" w14:textId="77777777" w:rsidR="005B5EC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pPr>
    </w:p>
    <w:p w14:paraId="2EBDFF4B" w14:textId="77777777" w:rsidR="001940C1" w:rsidRPr="001940C1" w:rsidRDefault="001940C1" w:rsidP="001940C1">
      <w:pPr>
        <w:rPr>
          <w:rFonts w:ascii="ArialRoundedMTW04-Regular" w:eastAsia="Calibri" w:hAnsi="ArialRoundedMTW04-Regular"/>
          <w:sz w:val="22"/>
          <w:szCs w:val="22"/>
        </w:rPr>
      </w:pPr>
    </w:p>
    <w:p w14:paraId="3F6892A4" w14:textId="77777777" w:rsidR="001940C1" w:rsidRPr="001940C1" w:rsidRDefault="001940C1" w:rsidP="001940C1">
      <w:pPr>
        <w:rPr>
          <w:rFonts w:ascii="ArialRoundedMTW04-Regular" w:eastAsia="Calibri" w:hAnsi="ArialRoundedMTW04-Regular"/>
          <w:sz w:val="22"/>
          <w:szCs w:val="22"/>
        </w:rPr>
      </w:pPr>
    </w:p>
    <w:p w14:paraId="6DABD95D" w14:textId="77777777" w:rsidR="001940C1" w:rsidRPr="001940C1" w:rsidRDefault="001940C1" w:rsidP="001940C1">
      <w:pPr>
        <w:rPr>
          <w:rFonts w:ascii="ArialRoundedMTW04-Regular" w:eastAsia="Calibri" w:hAnsi="ArialRoundedMTW04-Regular"/>
          <w:sz w:val="22"/>
          <w:szCs w:val="22"/>
        </w:rPr>
      </w:pPr>
    </w:p>
    <w:p w14:paraId="541F6086" w14:textId="77777777" w:rsidR="001940C1" w:rsidRPr="001940C1" w:rsidRDefault="001940C1" w:rsidP="001940C1">
      <w:pPr>
        <w:rPr>
          <w:rFonts w:ascii="ArialRoundedMTW04-Regular" w:eastAsia="Calibri" w:hAnsi="ArialRoundedMTW04-Regular"/>
          <w:sz w:val="22"/>
          <w:szCs w:val="22"/>
        </w:rPr>
      </w:pPr>
    </w:p>
    <w:bookmarkEnd w:id="0"/>
    <w:bookmarkEnd w:id="1"/>
    <w:p w14:paraId="7351F044" w14:textId="078DE8DB" w:rsidR="00777833" w:rsidRPr="009C61F0" w:rsidRDefault="00777833" w:rsidP="001940C1">
      <w:pPr>
        <w:jc w:val="center"/>
        <w:rPr>
          <w:rFonts w:ascii="ArialRoundedMTW04-Regular" w:hAnsi="ArialRoundedMTW04-Regular" w:cs="Arial"/>
          <w:color w:val="221F1F"/>
        </w:rPr>
      </w:pPr>
    </w:p>
    <w:sectPr w:rsidR="00777833" w:rsidRPr="009C61F0" w:rsidSect="001940C1">
      <w:footerReference w:type="default" r:id="rId18"/>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D036B" w14:textId="77777777" w:rsidR="00395CDC" w:rsidRDefault="00395CDC" w:rsidP="007A325F">
      <w:r>
        <w:separator/>
      </w:r>
    </w:p>
  </w:endnote>
  <w:endnote w:type="continuationSeparator" w:id="0">
    <w:p w14:paraId="7F463192" w14:textId="77777777" w:rsidR="00395CDC" w:rsidRDefault="00395CDC" w:rsidP="007A325F">
      <w:r>
        <w:continuationSeparator/>
      </w:r>
    </w:p>
  </w:endnote>
  <w:endnote w:type="continuationNotice" w:id="1">
    <w:p w14:paraId="733AB4A6" w14:textId="77777777" w:rsidR="00395CDC" w:rsidRDefault="00395CDC"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69324" w14:textId="77777777" w:rsidR="001940C1" w:rsidRDefault="00194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22A2F" w14:textId="77777777" w:rsidR="001940C1" w:rsidRDefault="001940C1" w:rsidP="001940C1">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Procedure for Handling Complaints Against Staff and Volunteers</w:t>
    </w:r>
    <w:sdt>
      <w:sdtPr>
        <w:rPr>
          <w:rFonts w:cs="Arial"/>
          <w:sz w:val="18"/>
          <w:szCs w:val="18"/>
        </w:rPr>
        <w:id w:val="1018352127"/>
        <w:docPartObj>
          <w:docPartGallery w:val="Page Numbers (Top of Page)"/>
          <w:docPartUnique/>
        </w:docPartObj>
      </w:sdt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6</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73A599BF" w14:textId="2E6B6004" w:rsidR="00BC5EF1" w:rsidRPr="001940C1" w:rsidRDefault="001940C1" w:rsidP="001940C1">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Pr>
        <w:rFonts w:eastAsia="Times New Roman" w:cs="Arial"/>
        <w:sz w:val="18"/>
        <w:szCs w:val="18"/>
        <w:lang w:eastAsia="en-AU"/>
      </w:rPr>
      <w:t>20</w:t>
    </w:r>
    <w:bookmarkStart w:id="2" w:name="_GoBack"/>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AF75B" w14:textId="77777777" w:rsidR="00395CDC" w:rsidRDefault="00395CDC" w:rsidP="007A325F">
      <w:r>
        <w:separator/>
      </w:r>
    </w:p>
  </w:footnote>
  <w:footnote w:type="continuationSeparator" w:id="0">
    <w:p w14:paraId="4D8BC4B0" w14:textId="77777777" w:rsidR="00395CDC" w:rsidRDefault="00395CDC" w:rsidP="007A325F">
      <w:r>
        <w:continuationSeparator/>
      </w:r>
    </w:p>
  </w:footnote>
  <w:footnote w:type="continuationNotice" w:id="1">
    <w:p w14:paraId="19096033" w14:textId="77777777" w:rsidR="00395CDC" w:rsidRDefault="00395CDC"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BA9BC" w14:textId="77777777" w:rsidR="001940C1" w:rsidRDefault="00194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1FCC7" w14:textId="77777777" w:rsidR="005B5EC3" w:rsidRDefault="005B5EC3" w:rsidP="007A32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D9567" w14:textId="77777777" w:rsidR="001940C1" w:rsidRDefault="00194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standards@nswactbaptists.org.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EBBD69-8FC9-4841-B1C7-A4D88424B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177</Words>
  <Characters>1241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55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4</cp:revision>
  <cp:lastPrinted>2020-01-31T03:36:00Z</cp:lastPrinted>
  <dcterms:created xsi:type="dcterms:W3CDTF">2020-01-31T04:38:00Z</dcterms:created>
  <dcterms:modified xsi:type="dcterms:W3CDTF">2020-01-31T06:4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